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We know these things about a polynomial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it has exactly one relative maximum and one relative minimum, it has exactly three zeros, and it has a known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Sketch a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given this inform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415120"/>
            <wp:effectExtent b="0" l="0" r="0" t="0"/>
            <wp:docPr descr="Blank coordinate plane, x, negative 10 to 10 by twos, y axis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01438.64674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i graphs a polynomial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at has three linear fa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ut she makes a mistake. What is her mistak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415070"/>
            <wp:effectExtent b="0" l="0" r="0" t="0"/>
            <wp:docPr descr="Coordinate plane, x, negative 10 to 10 by 1, y axis unlabeled. Curve begins in the third quadrant, through negative 1 comma 0, has a positive y-intercept, through 2 comma 0 and 6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01438.7308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 a polynomial function with degree 4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statements that are true about the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415070"/>
            <wp:effectExtent b="0" l="0" r="0" t="0"/>
            <wp:docPr descr="Coordinate plane, x, negative 10 to 10 by 1, y axis unlabeled. Curve begins in the second quadrant, through negative 4 comma 0, negative 1 comma 0, through 2 comma 0 and 6 comma 0." title="" id="28" name="Picture"/>
            <a:graphic>
              <a:graphicData uri="http://schemas.openxmlformats.org/drawingml/2006/picture">
                <pic:pic>
                  <pic:nvPicPr>
                    <pic:cNvPr descr="/app/tmp/embedder-1671001438.82414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leading coefficient is positive.</w:t>
      </w:r>
    </w:p>
    <w:p>
      <w:pPr>
        <w:numPr>
          <w:ilvl w:val="1"/>
          <w:numId w:val="1002"/>
        </w:numPr>
      </w:pPr>
      <w:r>
        <w:t xml:space="preserve">The constant term is negative.</w:t>
      </w:r>
    </w:p>
    <w:p>
      <w:pPr>
        <w:numPr>
          <w:ilvl w:val="1"/>
          <w:numId w:val="1002"/>
        </w:numPr>
      </w:pPr>
      <w:r>
        <w:t xml:space="preserve">It has 2 relative maximums.</w:t>
      </w:r>
    </w:p>
    <w:p>
      <w:pPr>
        <w:numPr>
          <w:ilvl w:val="1"/>
          <w:numId w:val="1002"/>
        </w:numPr>
      </w:pPr>
      <w:r>
        <w:t xml:space="preserve">It has 4 linear factors.</w:t>
      </w:r>
    </w:p>
    <w:p>
      <w:pPr>
        <w:numPr>
          <w:ilvl w:val="1"/>
          <w:numId w:val="1002"/>
        </w:numPr>
      </w:pPr>
      <w:r>
        <w:t xml:space="preserve">One of the factor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of the zeros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re is a relative minimum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Is this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  <w:r>
        <w:t xml:space="preserve">? Explain how 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79" cy="2504948"/>
            <wp:effectExtent b="0" l="0" r="0" t="0"/>
            <wp:docPr descr="graph of rational function. x intercepts of -2 and 1. graph changes direction, from decreasing to increasing at x=1." title="" id="31" name="Picture"/>
            <a:graphic>
              <a:graphicData uri="http://schemas.openxmlformats.org/drawingml/2006/picture">
                <pic:pic>
                  <pic:nvPicPr>
                    <pic:cNvPr descr="/app/tmp/embedder-1671001438.91946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79" cy="25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Kiran thinks he knows one of the linear factors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7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 After finding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Kiran suspects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so he sets up a diagram to check. Here is the diagram he made to check his reasoning, but he set it up incorrectly. What went wrong?</w:t>
      </w:r>
    </w:p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2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14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Rewri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9Z</dcterms:created>
  <dcterms:modified xsi:type="dcterms:W3CDTF">2022-12-14T07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mvVhiXDhPdBw+QiD7J5nCAI2eLuXYDbqKqbY3tLlQiyb5DfSUt8qoQnRzxe1lX0GeCgZPrX3cAtIH4TD0SWVQ==</vt:lpwstr>
  </property>
</Properties>
</file>